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280E9" w14:textId="4324DEE6" w:rsidR="004615F9" w:rsidRDefault="00FC7F8D" w:rsidP="004615F9">
      <w:pPr>
        <w:pStyle w:val="Heading1"/>
        <w:shd w:val="clear" w:color="auto" w:fill="FFFFFF"/>
        <w:spacing w:before="0" w:beforeAutospacing="0" w:after="180" w:afterAutospacing="0"/>
        <w:rPr>
          <w:rFonts w:ascii="Lato" w:hAnsi="Lato"/>
          <w:b w:val="0"/>
          <w:bCs w:val="0"/>
          <w:color w:val="2D3B45"/>
          <w:sz w:val="43"/>
          <w:szCs w:val="43"/>
        </w:rPr>
      </w:pPr>
      <w:bookmarkStart w:id="0" w:name="_Hlk18539235"/>
      <w:r>
        <w:rPr>
          <w:rFonts w:ascii="Lato" w:hAnsi="Lato"/>
          <w:b w:val="0"/>
          <w:bCs w:val="0"/>
          <w:color w:val="2D3B45"/>
          <w:sz w:val="43"/>
          <w:szCs w:val="43"/>
        </w:rPr>
        <w:t xml:space="preserve">Data Visualization </w:t>
      </w:r>
    </w:p>
    <w:p w14:paraId="3CBFEB93" w14:textId="6B5660A0" w:rsidR="00FC7F8D" w:rsidRDefault="00FC7F8D" w:rsidP="00FC7F8D">
      <w:r>
        <w:t xml:space="preserve">The CSV file has </w:t>
      </w:r>
      <w:r w:rsidRPr="00FC7F8D">
        <w:t>not been</w:t>
      </w:r>
      <w:r>
        <w:t xml:space="preserve"> edited.</w:t>
      </w:r>
      <w:r>
        <w:t xml:space="preserve"> </w:t>
      </w:r>
      <w:bookmarkStart w:id="1" w:name="_GoBack"/>
      <w:bookmarkEnd w:id="1"/>
    </w:p>
    <w:p w14:paraId="5B8C3403" w14:textId="1091907F" w:rsidR="00DC742B" w:rsidRDefault="00FC7F8D" w:rsidP="004615F9">
      <w:r>
        <w:t>Import Data:</w:t>
      </w:r>
    </w:p>
    <w:p w14:paraId="76BA6BC1" w14:textId="77777777" w:rsidR="00DC742B" w:rsidRDefault="00DC742B" w:rsidP="00DC742B">
      <w:proofErr w:type="spellStart"/>
      <w:proofErr w:type="gramStart"/>
      <w:r>
        <w:t>df</w:t>
      </w:r>
      <w:proofErr w:type="spellEnd"/>
      <w:proofErr w:type="gramEnd"/>
      <w:r>
        <w:t xml:space="preserve"> &lt;- read.csv("data/cereal.csv")</w:t>
      </w:r>
    </w:p>
    <w:p w14:paraId="002BF3DB" w14:textId="4704E1CF" w:rsidR="00DC742B" w:rsidRDefault="00DC742B" w:rsidP="00DC742B">
      <w:proofErr w:type="gramStart"/>
      <w:r>
        <w:t>library(</w:t>
      </w:r>
      <w:proofErr w:type="gramEnd"/>
      <w:r>
        <w:t>ggplot2)</w:t>
      </w:r>
    </w:p>
    <w:p w14:paraId="2157A3E9" w14:textId="79FFAD18" w:rsidR="00ED20E1" w:rsidRDefault="00ED20E1" w:rsidP="00DC742B">
      <w:r>
        <w:t>For replacing negative values I’ve used the following:</w:t>
      </w:r>
    </w:p>
    <w:p w14:paraId="186E301F" w14:textId="2CD19ACA" w:rsidR="00DC742B" w:rsidRPr="00DC742B" w:rsidRDefault="00DC742B" w:rsidP="004615F9">
      <w:pPr>
        <w:rPr>
          <w:color w:val="FF0000"/>
        </w:rPr>
      </w:pPr>
      <w:proofErr w:type="spellStart"/>
      <w:proofErr w:type="gramStart"/>
      <w:r w:rsidRPr="00DC742B">
        <w:rPr>
          <w:color w:val="FF0000"/>
        </w:rPr>
        <w:t>df</w:t>
      </w:r>
      <w:proofErr w:type="spellEnd"/>
      <w:r w:rsidRPr="00DC742B">
        <w:rPr>
          <w:color w:val="FF0000"/>
        </w:rPr>
        <w:t>[</w:t>
      </w:r>
      <w:proofErr w:type="spellStart"/>
      <w:proofErr w:type="gramEnd"/>
      <w:r w:rsidRPr="00DC742B">
        <w:rPr>
          <w:color w:val="FF0000"/>
        </w:rPr>
        <w:t>df</w:t>
      </w:r>
      <w:proofErr w:type="spellEnd"/>
      <w:r w:rsidRPr="00DC742B">
        <w:rPr>
          <w:color w:val="FF0000"/>
        </w:rPr>
        <w:t>&lt;0] &lt;- 1</w:t>
      </w:r>
    </w:p>
    <w:p w14:paraId="196EFEBB" w14:textId="77777777" w:rsidR="004615F9" w:rsidRDefault="004615F9" w:rsidP="004615F9"/>
    <w:p w14:paraId="522F0B9F" w14:textId="61BE728C" w:rsidR="004615F9" w:rsidRPr="002D493D" w:rsidRDefault="004615F9" w:rsidP="002D493D">
      <w:pPr>
        <w:pStyle w:val="IntenseQuote"/>
        <w:rPr>
          <w:rStyle w:val="Strong"/>
        </w:rPr>
      </w:pPr>
      <w:r w:rsidRPr="002D493D">
        <w:rPr>
          <w:rStyle w:val="Strong"/>
        </w:rPr>
        <w:t>Histogram of </w:t>
      </w:r>
      <w:proofErr w:type="spellStart"/>
      <w:r w:rsidRPr="002D493D">
        <w:rPr>
          <w:rStyle w:val="Strong"/>
        </w:rPr>
        <w:t>calories_per_cup</w:t>
      </w:r>
      <w:proofErr w:type="spellEnd"/>
      <w:r w:rsidRPr="002D493D">
        <w:rPr>
          <w:rStyle w:val="Strong"/>
        </w:rPr>
        <w:t> (computed element) </w:t>
      </w:r>
    </w:p>
    <w:bookmarkEnd w:id="0"/>
    <w:p w14:paraId="71DDBBBC" w14:textId="061FBB46" w:rsidR="004615F9" w:rsidRDefault="004615F9" w:rsidP="00CA4120">
      <w:pPr>
        <w:jc w:val="center"/>
      </w:pPr>
    </w:p>
    <w:p w14:paraId="04ECF33E" w14:textId="5DE4833C" w:rsidR="00CA4120" w:rsidRPr="004615F9" w:rsidRDefault="00FC7F8D" w:rsidP="002D493D">
      <w:r>
        <w:pict w14:anchorId="104F97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14.65pt">
            <v:imagedata r:id="rId5" o:title="Last"/>
          </v:shape>
        </w:pict>
      </w:r>
    </w:p>
    <w:p w14:paraId="2FA9A975" w14:textId="4863CB0B" w:rsidR="004615F9" w:rsidRDefault="002D493D" w:rsidP="004615F9">
      <w:r>
        <w:t>Code:</w:t>
      </w:r>
    </w:p>
    <w:p w14:paraId="37713BD7" w14:textId="0A35D36A" w:rsidR="002D493D" w:rsidRDefault="002D493D" w:rsidP="004615F9">
      <w:r w:rsidRPr="002D493D">
        <w:t>ggplot(data=df,aes(x=Calories/Cups.per.Serving))+ggtitle("Histogram: Calories/Cup by shelf")+</w:t>
      </w:r>
      <w:proofErr w:type="spellStart"/>
      <w:r w:rsidRPr="002D493D">
        <w:t>geom_histogram</w:t>
      </w:r>
      <w:proofErr w:type="spellEnd"/>
      <w:r w:rsidRPr="002D493D">
        <w:t>(</w:t>
      </w:r>
      <w:proofErr w:type="spellStart"/>
      <w:r w:rsidRPr="002D493D">
        <w:t>colour</w:t>
      </w:r>
      <w:proofErr w:type="spellEnd"/>
      <w:r w:rsidRPr="002D493D">
        <w:t>='</w:t>
      </w:r>
      <w:proofErr w:type="spellStart"/>
      <w:r w:rsidRPr="002D493D">
        <w:t>black',fill</w:t>
      </w:r>
      <w:proofErr w:type="spellEnd"/>
      <w:r w:rsidRPr="002D493D">
        <w:t>="blue")</w:t>
      </w:r>
    </w:p>
    <w:p w14:paraId="3DAAC3F2" w14:textId="77777777" w:rsidR="00FD0058" w:rsidRDefault="002D493D" w:rsidP="002D493D">
      <w:pPr>
        <w:pStyle w:val="IntenseQuote"/>
        <w:rPr>
          <w:rStyle w:val="Strong"/>
        </w:rPr>
      </w:pPr>
      <w:r w:rsidRPr="002D493D">
        <w:rPr>
          <w:rStyle w:val="Strong"/>
        </w:rPr>
        <w:t xml:space="preserve">Histogram of </w:t>
      </w:r>
      <w:proofErr w:type="spellStart"/>
      <w:r w:rsidRPr="002D493D">
        <w:rPr>
          <w:rStyle w:val="Strong"/>
        </w:rPr>
        <w:t>calories_per_cup</w:t>
      </w:r>
      <w:proofErr w:type="spellEnd"/>
      <w:proofErr w:type="gramStart"/>
      <w:r w:rsidRPr="002D493D">
        <w:rPr>
          <w:rStyle w:val="Strong"/>
        </w:rPr>
        <w:t>  faceted</w:t>
      </w:r>
      <w:proofErr w:type="gramEnd"/>
      <w:r w:rsidRPr="002D493D">
        <w:rPr>
          <w:rStyle w:val="Strong"/>
        </w:rPr>
        <w:t xml:space="preserve"> by Shelf</w:t>
      </w:r>
    </w:p>
    <w:p w14:paraId="34F79CF9" w14:textId="5C4AD3C3" w:rsidR="002D493D" w:rsidRPr="002D493D" w:rsidRDefault="00FC7F8D" w:rsidP="002D493D">
      <w:pPr>
        <w:pStyle w:val="IntenseQuote"/>
        <w:rPr>
          <w:rStyle w:val="Strong"/>
        </w:rPr>
      </w:pPr>
      <w:r>
        <w:rPr>
          <w:rStyle w:val="Strong"/>
        </w:rPr>
        <w:lastRenderedPageBreak/>
        <w:pict w14:anchorId="290F6DFD">
          <v:shape id="_x0000_i1026" type="#_x0000_t75" style="width:408.25pt;height:187.45pt">
            <v:imagedata r:id="rId6" o:title="HistogramFacedbyShelf"/>
          </v:shape>
        </w:pict>
      </w:r>
    </w:p>
    <w:p w14:paraId="412D64B5" w14:textId="1B7A1604" w:rsidR="002D493D" w:rsidRPr="002D493D" w:rsidRDefault="002D493D" w:rsidP="002D493D">
      <w:pPr>
        <w:pStyle w:val="ListParagraph"/>
        <w:rPr>
          <w:rFonts w:ascii="Lato" w:hAnsi="Lato"/>
          <w:color w:val="2D3B45"/>
          <w:shd w:val="clear" w:color="auto" w:fill="FFFFFF"/>
        </w:rPr>
      </w:pPr>
      <w:r>
        <w:rPr>
          <w:rFonts w:ascii="Lato" w:hAnsi="Lato"/>
          <w:color w:val="2D3B45"/>
          <w:shd w:val="clear" w:color="auto" w:fill="FFFFFF"/>
        </w:rPr>
        <w:t>Code:</w:t>
      </w:r>
      <w:r w:rsidRPr="002D493D">
        <w:t xml:space="preserve"> </w:t>
      </w:r>
      <w:proofErr w:type="spellStart"/>
      <w:r w:rsidRPr="002D493D">
        <w:rPr>
          <w:rFonts w:ascii="Lato" w:hAnsi="Lato"/>
          <w:color w:val="2D3B45"/>
          <w:shd w:val="clear" w:color="auto" w:fill="FFFFFF"/>
        </w:rPr>
        <w:t>h+facet_</w:t>
      </w:r>
      <w:proofErr w:type="gramStart"/>
      <w:r w:rsidRPr="002D493D">
        <w:rPr>
          <w:rFonts w:ascii="Lato" w:hAnsi="Lato"/>
          <w:color w:val="2D3B45"/>
          <w:shd w:val="clear" w:color="auto" w:fill="FFFFFF"/>
        </w:rPr>
        <w:t>wrap</w:t>
      </w:r>
      <w:proofErr w:type="spellEnd"/>
      <w:r w:rsidRPr="002D493D">
        <w:rPr>
          <w:rFonts w:ascii="Lato" w:hAnsi="Lato"/>
          <w:color w:val="2D3B45"/>
          <w:shd w:val="clear" w:color="auto" w:fill="FFFFFF"/>
        </w:rPr>
        <w:t>(</w:t>
      </w:r>
      <w:proofErr w:type="gramEnd"/>
      <w:r w:rsidRPr="002D493D">
        <w:rPr>
          <w:rFonts w:ascii="Lato" w:hAnsi="Lato"/>
          <w:color w:val="2D3B45"/>
          <w:shd w:val="clear" w:color="auto" w:fill="FFFFFF"/>
        </w:rPr>
        <w:t>~</w:t>
      </w:r>
      <w:proofErr w:type="spellStart"/>
      <w:r w:rsidRPr="002D493D">
        <w:rPr>
          <w:rFonts w:ascii="Lato" w:hAnsi="Lato"/>
          <w:color w:val="2D3B45"/>
          <w:shd w:val="clear" w:color="auto" w:fill="FFFFFF"/>
        </w:rPr>
        <w:t>Display.Shelf,nrow</w:t>
      </w:r>
      <w:proofErr w:type="spellEnd"/>
      <w:r w:rsidRPr="002D493D">
        <w:rPr>
          <w:rFonts w:ascii="Lato" w:hAnsi="Lato"/>
          <w:color w:val="2D3B45"/>
          <w:shd w:val="clear" w:color="auto" w:fill="FFFFFF"/>
        </w:rPr>
        <w:t>=1)+</w:t>
      </w:r>
      <w:proofErr w:type="spellStart"/>
      <w:r w:rsidRPr="002D493D">
        <w:rPr>
          <w:rFonts w:ascii="Lato" w:hAnsi="Lato"/>
          <w:color w:val="2D3B45"/>
          <w:shd w:val="clear" w:color="auto" w:fill="FFFFFF"/>
        </w:rPr>
        <w:t>ggtitle</w:t>
      </w:r>
      <w:proofErr w:type="spellEnd"/>
      <w:r w:rsidRPr="002D493D">
        <w:rPr>
          <w:rFonts w:ascii="Lato" w:hAnsi="Lato"/>
          <w:color w:val="2D3B45"/>
          <w:shd w:val="clear" w:color="auto" w:fill="FFFFFF"/>
        </w:rPr>
        <w:t xml:space="preserve">('Histogram Facet by shelf') + </w:t>
      </w:r>
      <w:proofErr w:type="spellStart"/>
      <w:r w:rsidRPr="002D493D">
        <w:rPr>
          <w:rFonts w:ascii="Lato" w:hAnsi="Lato"/>
          <w:color w:val="2D3B45"/>
          <w:shd w:val="clear" w:color="auto" w:fill="FFFFFF"/>
        </w:rPr>
        <w:t>scale_fill_gradient</w:t>
      </w:r>
      <w:proofErr w:type="spellEnd"/>
      <w:r w:rsidRPr="002D493D">
        <w:rPr>
          <w:rFonts w:ascii="Lato" w:hAnsi="Lato"/>
          <w:color w:val="2D3B45"/>
          <w:shd w:val="clear" w:color="auto" w:fill="FFFFFF"/>
        </w:rPr>
        <w:t>(low="blue")</w:t>
      </w:r>
    </w:p>
    <w:p w14:paraId="4CDDD59A" w14:textId="781CBC92" w:rsidR="002D493D" w:rsidRDefault="00FD0058" w:rsidP="00FD0058">
      <w:pPr>
        <w:pStyle w:val="IntenseQuote"/>
      </w:pPr>
      <w:r>
        <w:rPr>
          <w:rStyle w:val="Strong"/>
          <w:noProof/>
        </w:rPr>
        <w:drawing>
          <wp:anchor distT="0" distB="0" distL="114300" distR="114300" simplePos="0" relativeHeight="251658240" behindDoc="0" locked="0" layoutInCell="1" allowOverlap="1" wp14:anchorId="78E536AB" wp14:editId="42F87800">
            <wp:simplePos x="0" y="0"/>
            <wp:positionH relativeFrom="column">
              <wp:posOffset>3444742</wp:posOffset>
            </wp:positionH>
            <wp:positionV relativeFrom="paragraph">
              <wp:posOffset>813184</wp:posOffset>
            </wp:positionV>
            <wp:extent cx="2760345" cy="1890395"/>
            <wp:effectExtent l="0" t="0" r="1905" b="0"/>
            <wp:wrapSquare wrapText="bothSides"/>
            <wp:docPr id="3" name="Picture 3" descr="C:\Users\as630696\AppData\Local\Microsoft\Windows\INetCache\Content.Word\Violin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as630696\AppData\Local\Microsoft\Windows\INetCache\Content.Word\ViolinC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189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D493D">
        <w:t>Violing</w:t>
      </w:r>
      <w:proofErr w:type="spellEnd"/>
    </w:p>
    <w:p w14:paraId="3AE14F1D" w14:textId="72B72BEB" w:rsidR="00FD0058" w:rsidRDefault="00FD0058" w:rsidP="00FD0058">
      <w:pPr>
        <w:pStyle w:val="ListParagraph"/>
      </w:pPr>
      <w:r>
        <w:rPr>
          <w:rStyle w:val="Strong"/>
          <w:noProof/>
        </w:rPr>
        <w:drawing>
          <wp:inline distT="0" distB="0" distL="0" distR="0" wp14:anchorId="64674E31" wp14:editId="4041D37D">
            <wp:extent cx="2752725" cy="1895475"/>
            <wp:effectExtent l="0" t="0" r="9525" b="9525"/>
            <wp:docPr id="2" name="Picture 2" descr="C:\Users\as630696\AppData\Local\Microsoft\Windows\INetCache\Content.Word\Violing by she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s630696\AppData\Local\Microsoft\Windows\INetCache\Content.Word\Violing by shelf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3B621" w14:textId="33F56564" w:rsidR="00FD0058" w:rsidRDefault="006E31F7" w:rsidP="00DC742B">
      <w:pPr>
        <w:pStyle w:val="ListParagraph"/>
      </w:pPr>
      <w:r>
        <w:t>v &lt;-</w:t>
      </w:r>
      <w:proofErr w:type="gramStart"/>
      <w:r w:rsidR="00DC742B" w:rsidRPr="00DC742B">
        <w:t>ggplot(</w:t>
      </w:r>
      <w:proofErr w:type="gramEnd"/>
      <w:r w:rsidR="00DC742B" w:rsidRPr="00DC742B">
        <w:t>data=df,aes(x=Display.Shelf,y=Calories/Cups.per.Serving))+ggtitle("Calories/Cup by shelf")+</w:t>
      </w:r>
      <w:proofErr w:type="spellStart"/>
      <w:r w:rsidR="00DC742B" w:rsidRPr="00DC742B">
        <w:t>geom_violin</w:t>
      </w:r>
      <w:proofErr w:type="spellEnd"/>
      <w:r w:rsidR="00DC742B" w:rsidRPr="00DC742B">
        <w:t>()</w:t>
      </w:r>
    </w:p>
    <w:p w14:paraId="234B7F37" w14:textId="368DA560" w:rsidR="006E31F7" w:rsidRPr="004615F9" w:rsidRDefault="006E31F7" w:rsidP="00DC742B">
      <w:pPr>
        <w:pStyle w:val="ListParagraph"/>
      </w:pPr>
      <w:proofErr w:type="spellStart"/>
      <w:r w:rsidRPr="006E31F7">
        <w:t>v+facet_</w:t>
      </w:r>
      <w:proofErr w:type="gramStart"/>
      <w:r w:rsidRPr="006E31F7">
        <w:t>wrap</w:t>
      </w:r>
      <w:proofErr w:type="spellEnd"/>
      <w:r w:rsidRPr="006E31F7">
        <w:t>(</w:t>
      </w:r>
      <w:proofErr w:type="gramEnd"/>
      <w:r w:rsidRPr="006E31F7">
        <w:t>~</w:t>
      </w:r>
      <w:proofErr w:type="spellStart"/>
      <w:r w:rsidRPr="006E31F7">
        <w:t>Display.Shelf,nrow</w:t>
      </w:r>
      <w:proofErr w:type="spellEnd"/>
      <w:r w:rsidRPr="006E31F7">
        <w:t>=1)+</w:t>
      </w:r>
      <w:proofErr w:type="spellStart"/>
      <w:r w:rsidRPr="006E31F7">
        <w:t>ggtitle</w:t>
      </w:r>
      <w:proofErr w:type="spellEnd"/>
      <w:r w:rsidRPr="006E31F7">
        <w:t>('Violin Facet by shelf')</w:t>
      </w:r>
    </w:p>
    <w:sectPr w:rsidR="006E31F7" w:rsidRPr="00461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30359"/>
    <w:multiLevelType w:val="hybridMultilevel"/>
    <w:tmpl w:val="881E4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jG3MDE1NjA0NTVS0lEKTi0uzszPAykwrQUA6LAjjSwAAAA="/>
  </w:docVars>
  <w:rsids>
    <w:rsidRoot w:val="009A6B78"/>
    <w:rsid w:val="002D493D"/>
    <w:rsid w:val="004615F9"/>
    <w:rsid w:val="00481EE9"/>
    <w:rsid w:val="006E31F7"/>
    <w:rsid w:val="008F2C4E"/>
    <w:rsid w:val="009A6B78"/>
    <w:rsid w:val="00B0072F"/>
    <w:rsid w:val="00CA4120"/>
    <w:rsid w:val="00DC742B"/>
    <w:rsid w:val="00E640B5"/>
    <w:rsid w:val="00ED20E1"/>
    <w:rsid w:val="00FC7F8D"/>
    <w:rsid w:val="00FD0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893D8"/>
  <w15:chartTrackingRefBased/>
  <w15:docId w15:val="{BD73C104-B188-42B4-AB58-7F1DA8917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15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15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4615F9"/>
    <w:rPr>
      <w:b/>
      <w:bCs/>
    </w:rPr>
  </w:style>
  <w:style w:type="paragraph" w:styleId="ListParagraph">
    <w:name w:val="List Paragraph"/>
    <w:basedOn w:val="Normal"/>
    <w:uiPriority w:val="34"/>
    <w:qFormat/>
    <w:rsid w:val="00CA412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4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493D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2D493D"/>
  </w:style>
  <w:style w:type="paragraph" w:styleId="IntenseQuote">
    <w:name w:val="Intense Quote"/>
    <w:basedOn w:val="Normal"/>
    <w:next w:val="Normal"/>
    <w:link w:val="IntenseQuoteChar"/>
    <w:uiPriority w:val="30"/>
    <w:qFormat/>
    <w:rsid w:val="002D493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493D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D493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493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793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481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2</TotalTime>
  <Pages>2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erthebeginning@gmail.com</dc:creator>
  <cp:keywords/>
  <dc:description/>
  <cp:lastModifiedBy>Ashkan Farhangi</cp:lastModifiedBy>
  <cp:revision>9</cp:revision>
  <cp:lastPrinted>2019-09-09T22:38:00Z</cp:lastPrinted>
  <dcterms:created xsi:type="dcterms:W3CDTF">2019-09-05T05:26:00Z</dcterms:created>
  <dcterms:modified xsi:type="dcterms:W3CDTF">2019-09-18T01:41:00Z</dcterms:modified>
</cp:coreProperties>
</file>